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5516" w:rsidRDefault="00FB119B" w:rsidP="00EC5516">
      <w:pPr>
        <w:spacing w:before="240" w:after="240"/>
        <w:jc w:val="center"/>
        <w:rPr>
          <w:rStyle w:val="FontStyle11"/>
          <w:rFonts w:ascii="Arial" w:hAnsi="Arial" w:cs="Arial"/>
          <w:b/>
          <w:sz w:val="28"/>
        </w:rPr>
      </w:pPr>
      <w:bookmarkStart w:id="0" w:name="_GoBack"/>
      <w:bookmarkEnd w:id="0"/>
      <w:r w:rsidRPr="00FB119B">
        <w:rPr>
          <w:rStyle w:val="FontStyle11"/>
          <w:rFonts w:ascii="Arial" w:hAnsi="Arial" w:cs="Arial"/>
          <w:b/>
          <w:sz w:val="28"/>
        </w:rPr>
        <w:t>ОБРАЗАЦ ЗА ПРИЈАВУ</w:t>
      </w:r>
    </w:p>
    <w:p w:rsidR="00FB119B" w:rsidRPr="00366C16" w:rsidRDefault="00FB119B" w:rsidP="00EC5516">
      <w:pPr>
        <w:spacing w:before="240" w:after="24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за</w:t>
      </w:r>
    </w:p>
    <w:p w:rsidR="0041660C" w:rsidRPr="00FB119B" w:rsidRDefault="00FB119B" w:rsidP="00FB119B">
      <w:pPr>
        <w:pStyle w:val="Style2"/>
        <w:widowControl/>
        <w:spacing w:after="120" w:line="240" w:lineRule="auto"/>
        <w:ind w:right="72" w:firstLine="0"/>
        <w:jc w:val="center"/>
        <w:rPr>
          <w:rStyle w:val="FontStyle11"/>
          <w:rFonts w:ascii="Arial" w:hAnsi="Arial" w:cs="Arial"/>
          <w:b/>
          <w:noProof/>
          <w:color w:val="000000"/>
          <w:lang w:val="sr-Latn-CS" w:eastAsia="sr-Cyrl-CS"/>
        </w:rPr>
      </w:pPr>
      <w:r w:rsidRPr="00ED166A">
        <w:rPr>
          <w:rStyle w:val="Strong"/>
          <w:rFonts w:ascii="Arial" w:hAnsi="Arial" w:cs="Arial"/>
          <w:sz w:val="22"/>
          <w:szCs w:val="22"/>
          <w:lang w:val="sr-Cyrl-CS"/>
        </w:rPr>
        <w:t>стручне обуке за занате или обуке за дигитални маркетинг за младе Роме и Ромкиње из Београда</w:t>
      </w:r>
      <w:r w:rsidRPr="00FB119B">
        <w:rPr>
          <w:rFonts w:ascii="Arial" w:hAnsi="Arial" w:cs="Arial"/>
          <w:b/>
          <w:sz w:val="22"/>
          <w:szCs w:val="22"/>
          <w:lang w:val="sr-Latn-CS"/>
        </w:rPr>
        <w:t xml:space="preserve"> </w:t>
      </w:r>
    </w:p>
    <w:tbl>
      <w:tblPr>
        <w:tblpPr w:leftFromText="180" w:rightFromText="180" w:bottomFromText="160" w:vertAnchor="text" w:horzAnchor="margin" w:tblpY="160"/>
        <w:tblW w:w="93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5"/>
        <w:gridCol w:w="2936"/>
        <w:gridCol w:w="141"/>
      </w:tblGrid>
      <w:tr w:rsidR="0041660C" w:rsidRPr="00FB119B" w:rsidTr="00FB119B">
        <w:trPr>
          <w:trHeight w:val="70"/>
        </w:trPr>
        <w:tc>
          <w:tcPr>
            <w:tcW w:w="938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numPr>
                <w:ilvl w:val="0"/>
                <w:numId w:val="1"/>
              </w:numPr>
              <w:spacing w:before="120" w:after="120"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b/>
                <w:sz w:val="22"/>
                <w:szCs w:val="22"/>
              </w:rPr>
              <w:t>ОСНОВНЕ</w:t>
            </w:r>
            <w:r w:rsidR="0041660C" w:rsidRPr="00FB119B">
              <w:rPr>
                <w:rFonts w:ascii="Arial" w:eastAsia="Calibri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b/>
                <w:sz w:val="22"/>
                <w:szCs w:val="22"/>
              </w:rPr>
              <w:t>ИНФОРМАЦИЈЕ</w:t>
            </w: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Име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презиме</w:t>
            </w:r>
          </w:p>
        </w:tc>
        <w:tc>
          <w:tcPr>
            <w:tcW w:w="3085" w:type="dxa"/>
            <w:gridSpan w:val="2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Датум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рођењ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after="100"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Пол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after="100" w:line="256" w:lineRule="auto"/>
              <w:rPr>
                <w:rFonts w:ascii="Arial" w:eastAsia="Calibri" w:hAnsi="Arial" w:cs="Arial"/>
                <w:lang w:val="sr-Cyrl-CS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Улица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број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Контакт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телефон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EC5516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Мејл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B119B" w:rsidRPr="00FB119B">
              <w:rPr>
                <w:rFonts w:ascii="Arial" w:hAnsi="Arial" w:cs="Arial"/>
                <w:b/>
                <w:sz w:val="22"/>
                <w:szCs w:val="22"/>
              </w:rPr>
              <w:t>адрес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Степен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образовањ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EC5516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Радн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статус</w:t>
            </w:r>
            <w:r w:rsidR="00EC5516">
              <w:rPr>
                <w:rFonts w:ascii="Arial" w:hAnsi="Arial" w:cs="Arial"/>
                <w:b/>
                <w:sz w:val="22"/>
                <w:szCs w:val="22"/>
              </w:rPr>
              <w:t xml:space="preserve"> (запослен / незапослен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1287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A181E" w:rsidRPr="00FB119B" w:rsidRDefault="000A181E" w:rsidP="000A181E">
            <w:pPr>
              <w:spacing w:before="60" w:after="60" w:line="256" w:lineRule="auto"/>
              <w:rPr>
                <w:rFonts w:ascii="Arial" w:hAnsi="Arial" w:cs="Arial"/>
                <w:b/>
                <w:lang w:val="sr-Cyrl-CS"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 xml:space="preserve">Да ли сте боравили у иностранству дуже од три месеца? (Ако је одговор да </w:t>
            </w:r>
            <w:r>
              <w:rPr>
                <w:rFonts w:ascii="Arial" w:hAnsi="Arial" w:cs="Arial"/>
                <w:b/>
                <w:sz w:val="22"/>
                <w:szCs w:val="22"/>
              </w:rPr>
              <w:t>напишите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 xml:space="preserve"> и разлог Вашег боравка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trHeight w:val="325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1660C" w:rsidRPr="00FB119B" w:rsidRDefault="0041660C" w:rsidP="00FB119B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rFonts w:ascii="Arial" w:hAnsi="Arial" w:cs="Arial"/>
                <w:b/>
                <w:color w:val="000000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765"/>
            </w:tblGrid>
            <w:tr w:rsidR="0041660C" w:rsidRPr="00FB119B" w:rsidTr="00FB119B">
              <w:trPr>
                <w:trHeight w:val="109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:rsidR="0041660C" w:rsidRPr="00FB119B" w:rsidRDefault="00FB119B" w:rsidP="0060720C">
                  <w:pPr>
                    <w:framePr w:hSpace="180" w:wrap="around" w:vAnchor="text" w:hAnchor="margin" w:y="160"/>
                    <w:autoSpaceDE w:val="0"/>
                    <w:autoSpaceDN w:val="0"/>
                    <w:adjustRightInd w:val="0"/>
                    <w:spacing w:line="256" w:lineRule="auto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којој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држави</w:t>
                  </w:r>
                  <w:r w:rsidR="00EC5516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и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ком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период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?</w:t>
                  </w:r>
                </w:p>
              </w:tc>
            </w:tr>
            <w:tr w:rsidR="0041660C" w:rsidRPr="00FB119B" w:rsidTr="00FB119B">
              <w:trPr>
                <w:trHeight w:val="109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1660C" w:rsidRPr="00FB119B" w:rsidRDefault="0041660C" w:rsidP="0060720C">
                  <w:pPr>
                    <w:framePr w:hSpace="180" w:wrap="around" w:vAnchor="text" w:hAnchor="margin" w:y="160"/>
                    <w:autoSpaceDE w:val="0"/>
                    <w:autoSpaceDN w:val="0"/>
                    <w:adjustRightInd w:val="0"/>
                    <w:spacing w:line="256" w:lineRule="auto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</w:p>
              </w:tc>
            </w:tr>
          </w:tbl>
          <w:p w:rsidR="0041660C" w:rsidRPr="00FB119B" w:rsidRDefault="0041660C" w:rsidP="00FB119B">
            <w:pPr>
              <w:spacing w:before="60" w:after="60" w:line="25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ржав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.....</w:t>
            </w:r>
          </w:p>
          <w:p w:rsidR="0041660C" w:rsidRPr="00FB119B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колико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дуго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</w:t>
            </w:r>
          </w:p>
          <w:p w:rsidR="0041660C" w:rsidRPr="00FB119B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Кад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сте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се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вратили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.......</w:t>
            </w:r>
            <w:r w:rsidR="00EC5516">
              <w:rPr>
                <w:rFonts w:ascii="Arial" w:eastAsia="Calibri" w:hAnsi="Arial" w:cs="Arial"/>
                <w:sz w:val="22"/>
                <w:szCs w:val="22"/>
              </w:rPr>
              <w:t>..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(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годин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)</w:t>
            </w:r>
          </w:p>
        </w:tc>
      </w:tr>
      <w:tr w:rsidR="000A181E" w:rsidRPr="00FB119B" w:rsidTr="000A181E">
        <w:trPr>
          <w:trHeight w:val="674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A181E" w:rsidRPr="00A3457E" w:rsidRDefault="000A181E" w:rsidP="00FB119B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Пријављујем се за обуке за </w:t>
            </w:r>
            <w:r w:rsidR="00A3457E">
              <w:rPr>
                <w:rFonts w:ascii="Arial" w:hAnsi="Arial" w:cs="Arial"/>
                <w:b/>
                <w:sz w:val="22"/>
                <w:szCs w:val="22"/>
              </w:rPr>
              <w:t>(заокружити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hideMark/>
          </w:tcPr>
          <w:p w:rsidR="000A181E" w:rsidRDefault="000A181E" w:rsidP="00FB119B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ЗАНАТЕ</w:t>
            </w:r>
          </w:p>
          <w:p w:rsidR="000A181E" w:rsidRDefault="000A181E" w:rsidP="00FB119B">
            <w:pPr>
              <w:spacing w:line="256" w:lineRule="auto"/>
              <w:rPr>
                <w:rFonts w:ascii="Arial" w:hAnsi="Arial" w:cs="Arial"/>
              </w:rPr>
            </w:pPr>
          </w:p>
          <w:p w:rsidR="000A181E" w:rsidRPr="00FB119B" w:rsidRDefault="000A181E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FB119B" w:rsidRDefault="000A181E" w:rsidP="00F74ED5">
            <w:pPr>
              <w:spacing w:line="256" w:lineRule="auto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ДИГИТАЛНИ МАРКЕТИНГ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FB119B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Да ли користите паметни мобилни телефон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користите рачунар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владате основним знањем енглеског језика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имате налог на друштвеним мрежама и којим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Ако имате налог, наведите налог и мрежу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</w:p>
        </w:tc>
      </w:tr>
      <w:tr w:rsidR="000A181E" w:rsidRPr="00FB119B" w:rsidTr="000A181E">
        <w:trPr>
          <w:gridAfter w:val="1"/>
          <w:wAfter w:w="145" w:type="dxa"/>
          <w:trHeight w:val="998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имате неко радно искуство и код ког послодавца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0A181E" w:rsidRDefault="000A181E" w:rsidP="000A181E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..........................................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сте жртва насиља у породици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сте самохрани родитељ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Имате ли малолетну децу и колико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..........................................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 сте пријављени на бироу за незапослене (НСЗ)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</w:p>
        </w:tc>
      </w:tr>
    </w:tbl>
    <w:tbl>
      <w:tblPr>
        <w:tblW w:w="48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7"/>
        <w:gridCol w:w="6234"/>
      </w:tblGrid>
      <w:tr w:rsidR="00EC5516" w:rsidRPr="000A6C40" w:rsidTr="00EC5516">
        <w:trPr>
          <w:trHeight w:val="737"/>
        </w:trPr>
        <w:tc>
          <w:tcPr>
            <w:tcW w:w="16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P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Датум:</w:t>
            </w:r>
          </w:p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Pr="00893CA9" w:rsidRDefault="00EC5516" w:rsidP="00EC5516">
            <w:pPr>
              <w:ind w:right="270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_____________________</w:t>
            </w:r>
          </w:p>
        </w:tc>
        <w:tc>
          <w:tcPr>
            <w:tcW w:w="33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5C0FDA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  <w:r w:rsidRPr="005C0FDA">
              <w:rPr>
                <w:rFonts w:eastAsia="Times New Roman"/>
                <w:b/>
              </w:rPr>
              <w:t>Потпис:</w:t>
            </w:r>
          </w:p>
          <w:p w:rsid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5C0FDA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  <w:r w:rsidRPr="005C0FDA">
              <w:rPr>
                <w:rFonts w:eastAsia="Times New Roman"/>
                <w:b/>
              </w:rPr>
              <w:t>_____________________</w:t>
            </w:r>
          </w:p>
        </w:tc>
      </w:tr>
    </w:tbl>
    <w:p w:rsidR="00EC5516" w:rsidRDefault="00EC5516" w:rsidP="00EE1BF8"/>
    <w:p w:rsidR="00EC5516" w:rsidRDefault="00EC5516" w:rsidP="000A181E">
      <w:pPr>
        <w:rPr>
          <w:rFonts w:ascii="Arial" w:hAnsi="Arial" w:cs="Arial"/>
          <w:sz w:val="20"/>
          <w:szCs w:val="20"/>
          <w:lang w:val="sr-Cyrl-CS"/>
        </w:rPr>
      </w:pPr>
      <w:r w:rsidRPr="000A181E">
        <w:rPr>
          <w:rFonts w:ascii="Arial" w:hAnsi="Arial" w:cs="Arial"/>
          <w:sz w:val="20"/>
          <w:szCs w:val="20"/>
          <w:lang w:val="sr-Cyrl-CS"/>
        </w:rPr>
        <w:t xml:space="preserve">НАПОМЕНА: Попуњавањем и потписивањем овог формулара, подносилац пријаве је сагласан да наведене личне податке Градска општина Звездара и Удружење „Отворено срце“ користе искључиво за потребе предвиђених активности на пројекту. </w:t>
      </w:r>
    </w:p>
    <w:p w:rsidR="000A181E" w:rsidRPr="000A181E" w:rsidRDefault="000A181E" w:rsidP="000A181E">
      <w:pPr>
        <w:rPr>
          <w:rFonts w:ascii="Arial" w:hAnsi="Arial" w:cs="Arial"/>
          <w:sz w:val="20"/>
          <w:szCs w:val="20"/>
          <w:lang w:val="sr-Cyrl-CS"/>
        </w:rPr>
      </w:pPr>
    </w:p>
    <w:p w:rsidR="00EC5516" w:rsidRPr="000A181E" w:rsidRDefault="000A181E" w:rsidP="000A181E">
      <w:pPr>
        <w:rPr>
          <w:rFonts w:ascii="Arial" w:hAnsi="Arial" w:cs="Arial"/>
          <w:sz w:val="20"/>
          <w:szCs w:val="20"/>
        </w:rPr>
      </w:pPr>
      <w:r w:rsidRPr="000A181E">
        <w:rPr>
          <w:rFonts w:ascii="Arial" w:hAnsi="Arial" w:cs="Arial"/>
          <w:sz w:val="20"/>
          <w:szCs w:val="20"/>
          <w:lang w:val="sr-Cyrl-CS"/>
        </w:rPr>
        <w:t xml:space="preserve">Рок за подношење Обрасца за пријаву са документацијом је 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>2</w:t>
      </w:r>
      <w:r w:rsidR="009E1876">
        <w:rPr>
          <w:rFonts w:ascii="Arial" w:hAnsi="Arial" w:cs="Arial"/>
          <w:b/>
          <w:sz w:val="20"/>
          <w:szCs w:val="20"/>
        </w:rPr>
        <w:t>5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 xml:space="preserve">. </w:t>
      </w:r>
      <w:r w:rsidR="009E1876">
        <w:rPr>
          <w:rFonts w:ascii="Arial" w:hAnsi="Arial" w:cs="Arial"/>
          <w:b/>
          <w:sz w:val="20"/>
          <w:szCs w:val="20"/>
          <w:lang w:val="sr-Cyrl-CS"/>
        </w:rPr>
        <w:t>март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 xml:space="preserve"> 2022</w:t>
      </w:r>
      <w:r w:rsidRPr="000A181E">
        <w:rPr>
          <w:rFonts w:ascii="Arial" w:hAnsi="Arial" w:cs="Arial"/>
          <w:b/>
          <w:sz w:val="20"/>
          <w:szCs w:val="20"/>
        </w:rPr>
        <w:t>. до 15:30 часова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>,</w:t>
      </w:r>
      <w:r w:rsidRPr="000A181E">
        <w:rPr>
          <w:rFonts w:ascii="Arial" w:hAnsi="Arial" w:cs="Arial"/>
          <w:sz w:val="20"/>
          <w:szCs w:val="20"/>
          <w:lang w:val="sr-Cyrl-CS"/>
        </w:rPr>
        <w:t xml:space="preserve"> поштом или преко писарнице</w:t>
      </w:r>
      <w:r w:rsidRPr="000A181E">
        <w:rPr>
          <w:rFonts w:ascii="Arial" w:hAnsi="Arial" w:cs="Arial"/>
          <w:sz w:val="20"/>
          <w:szCs w:val="20"/>
        </w:rPr>
        <w:t xml:space="preserve"> Градске општине Звездара</w:t>
      </w:r>
      <w:r w:rsidRPr="000A181E">
        <w:rPr>
          <w:rFonts w:ascii="Arial" w:hAnsi="Arial" w:cs="Arial"/>
          <w:sz w:val="20"/>
          <w:szCs w:val="20"/>
          <w:lang w:val="sr-Cyrl-CS"/>
        </w:rPr>
        <w:t xml:space="preserve"> са на</w:t>
      </w:r>
      <w:r w:rsidRPr="000A181E">
        <w:rPr>
          <w:rFonts w:ascii="Arial" w:hAnsi="Arial" w:cs="Arial"/>
          <w:sz w:val="20"/>
          <w:szCs w:val="20"/>
        </w:rPr>
        <w:t xml:space="preserve">знаком: „за Комисију за избор корисника за обуке за занате и дигитални маркетинг“, или путем мејла на адресе: </w:t>
      </w:r>
      <w:hyperlink r:id="rId7" w:history="1">
        <w:r w:rsidRPr="000A181E">
          <w:rPr>
            <w:rStyle w:val="Hyperlink"/>
            <w:rFonts w:ascii="Arial" w:hAnsi="Arial" w:cs="Arial"/>
            <w:sz w:val="20"/>
            <w:szCs w:val="20"/>
          </w:rPr>
          <w:t>otvorenosrce@yahoo.com</w:t>
        </w:r>
      </w:hyperlink>
      <w:r w:rsidRPr="000A181E">
        <w:rPr>
          <w:rFonts w:ascii="Arial" w:hAnsi="Arial" w:cs="Arial"/>
          <w:sz w:val="20"/>
          <w:szCs w:val="20"/>
        </w:rPr>
        <w:t xml:space="preserve"> или </w:t>
      </w:r>
      <w:hyperlink r:id="rId8" w:history="1">
        <w:r w:rsidRPr="000A181E">
          <w:rPr>
            <w:rStyle w:val="Hyperlink"/>
            <w:rFonts w:ascii="Arial" w:hAnsi="Arial" w:cs="Arial"/>
            <w:sz w:val="20"/>
            <w:szCs w:val="20"/>
          </w:rPr>
          <w:t>zlatko.petrin@zvezdara.org.rs</w:t>
        </w:r>
      </w:hyperlink>
    </w:p>
    <w:sectPr w:rsidR="00EC5516" w:rsidRPr="000A181E" w:rsidSect="00460087">
      <w:headerReference w:type="default" r:id="rId9"/>
      <w:footerReference w:type="default" r:id="rId10"/>
      <w:pgSz w:w="12240" w:h="15840"/>
      <w:pgMar w:top="3285" w:right="1440" w:bottom="540" w:left="1440" w:header="720" w:footer="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516" w:rsidRDefault="00EC5516" w:rsidP="00F5342A">
      <w:r>
        <w:separator/>
      </w:r>
    </w:p>
  </w:endnote>
  <w:endnote w:type="continuationSeparator" w:id="0">
    <w:p w:rsidR="00EC5516" w:rsidRDefault="00EC5516" w:rsidP="00F53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516" w:rsidRDefault="0060720C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50165</wp:posOffset>
              </wp:positionV>
              <wp:extent cx="7153275" cy="0"/>
              <wp:effectExtent l="9525" t="12065" r="9525" b="698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119D9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1pt;margin-top:3.95pt;width:563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"/>
          </w:pict>
        </mc:Fallback>
      </mc:AlternateContent>
    </w:r>
  </w:p>
  <w:p w:rsidR="00EC5516" w:rsidRPr="000664CD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носилац пројекта:</w:t>
    </w:r>
    <w:r>
      <w:rPr>
        <w:rFonts w:ascii="Arial" w:hAnsi="Arial" w:cs="Arial"/>
        <w:sz w:val="18"/>
        <w:szCs w:val="18"/>
      </w:rPr>
      <w:tab/>
      <w:t>партнерска организација:</w:t>
    </w:r>
  </w:p>
  <w:p w:rsidR="00EC5516" w:rsidRPr="00EE1BF8" w:rsidRDefault="00EC551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 w:rsidRPr="00FB1D93">
      <w:rPr>
        <w:rFonts w:ascii="Arial" w:hAnsi="Arial" w:cs="Arial"/>
        <w:sz w:val="18"/>
        <w:szCs w:val="18"/>
      </w:rPr>
      <w:t>Градска општина Звездара</w:t>
    </w:r>
    <w:r>
      <w:rPr>
        <w:rFonts w:ascii="Arial" w:hAnsi="Arial" w:cs="Arial"/>
        <w:sz w:val="18"/>
        <w:szCs w:val="18"/>
      </w:rPr>
      <w:tab/>
      <w:t>удружење „Отворено срце“</w:t>
    </w:r>
  </w:p>
  <w:p w:rsidR="00EC5516" w:rsidRPr="000664CD" w:rsidRDefault="00EC551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Бул. краља Александра 77, Београд</w:t>
    </w:r>
    <w:r>
      <w:rPr>
        <w:rFonts w:ascii="Arial" w:hAnsi="Arial" w:cs="Arial"/>
        <w:sz w:val="18"/>
        <w:szCs w:val="18"/>
      </w:rPr>
      <w:tab/>
      <w:t>Босутска бб, Београд</w:t>
    </w:r>
  </w:p>
  <w:p w:rsidR="00EC5516" w:rsidRPr="00EE1BF8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11/3405-780</w:t>
    </w:r>
    <w:r>
      <w:rPr>
        <w:rFonts w:ascii="Arial" w:hAnsi="Arial" w:cs="Arial"/>
        <w:sz w:val="18"/>
        <w:szCs w:val="18"/>
      </w:rPr>
      <w:tab/>
      <w:t>062/332-223</w:t>
    </w:r>
  </w:p>
  <w:p w:rsidR="00EC5516" w:rsidRPr="00EE1BF8" w:rsidRDefault="0060720C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hyperlink r:id="rId1" w:history="1">
      <w:r w:rsidR="00EC5516" w:rsidRPr="002C3789">
        <w:rPr>
          <w:rStyle w:val="Hyperlink"/>
          <w:rFonts w:ascii="Arial" w:hAnsi="Arial" w:cs="Arial"/>
          <w:sz w:val="18"/>
          <w:szCs w:val="18"/>
        </w:rPr>
        <w:t>info@zvezdara.org.rs</w:t>
      </w:r>
    </w:hyperlink>
    <w:r w:rsidR="00EC5516">
      <w:rPr>
        <w:rFonts w:ascii="Arial" w:hAnsi="Arial" w:cs="Arial"/>
        <w:sz w:val="18"/>
        <w:szCs w:val="18"/>
      </w:rPr>
      <w:tab/>
    </w:r>
    <w:hyperlink r:id="rId2" w:history="1">
      <w:r w:rsidR="00EC5516" w:rsidRPr="00EE1BF8">
        <w:rPr>
          <w:rStyle w:val="Hyperlink"/>
          <w:rFonts w:ascii="Arial" w:hAnsi="Arial" w:cs="Arial"/>
          <w:sz w:val="18"/>
          <w:szCs w:val="18"/>
        </w:rPr>
        <w:t>otvorenosrce@yahoo.com</w:t>
      </w:r>
    </w:hyperlink>
  </w:p>
  <w:p w:rsidR="00EC5516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www.zvezdara.rs</w:t>
    </w:r>
  </w:p>
  <w:p w:rsidR="00EC5516" w:rsidRDefault="00EC551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facebook: @zvezdarazaromkinje, </w:t>
    </w:r>
    <w:r w:rsidRPr="00347EE6">
      <w:rPr>
        <w:rFonts w:ascii="Arial" w:hAnsi="Arial" w:cs="Arial"/>
        <w:sz w:val="18"/>
        <w:szCs w:val="18"/>
      </w:rPr>
      <w:t>@GOZvezdara</w:t>
    </w:r>
  </w:p>
  <w:p w:rsidR="00EC5516" w:rsidRDefault="00EC551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</w:p>
  <w:p w:rsidR="00EC5516" w:rsidRDefault="00EC55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516" w:rsidRDefault="00EC5516" w:rsidP="00F5342A">
      <w:r>
        <w:separator/>
      </w:r>
    </w:p>
  </w:footnote>
  <w:footnote w:type="continuationSeparator" w:id="0">
    <w:p w:rsidR="00EC5516" w:rsidRDefault="00EC5516" w:rsidP="00F53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516" w:rsidRDefault="00EC5516" w:rsidP="00EE1BF8">
    <w:pPr>
      <w:pStyle w:val="Header"/>
      <w:tabs>
        <w:tab w:val="clear" w:pos="4680"/>
        <w:tab w:val="center" w:pos="6210"/>
      </w:tabs>
      <w:rPr>
        <w:rFonts w:ascii="Arial" w:hAnsi="Arial" w:cs="Arial"/>
        <w:b/>
        <w:bCs/>
        <w:noProof/>
      </w:rPr>
    </w:pP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a16="http://schemas.microsoft.com/office/drawing/2014/main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60720C" w:rsidP="00EE1BF8">
    <w:pPr>
      <w:pStyle w:val="Header"/>
      <w:tabs>
        <w:tab w:val="clear" w:pos="4680"/>
        <w:tab w:val="center" w:pos="6210"/>
      </w:tabs>
      <w:jc w:val="center"/>
    </w:pPr>
    <w:r>
      <w:rPr>
        <w:rFonts w:ascii="Arial" w:hAnsi="Arial" w:cs="Arial"/>
        <w:b/>
        <w:bCs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457200</wp:posOffset>
              </wp:positionV>
              <wp:extent cx="7153275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B2722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51pt;margin-top:36pt;width:563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"/>
          </w:pict>
        </mc:Fallback>
      </mc:AlternateContent>
    </w:r>
    <w:r w:rsidR="00EC5516">
      <w:rPr>
        <w:rFonts w:ascii="Arial" w:hAnsi="Arial" w:cs="Arial"/>
        <w:b/>
        <w:bCs/>
        <w:noProof/>
      </w:rPr>
      <w:t>Општински пројекат „Запошљавање Рома у Београду на пословима развијеним током пандемије КОВИД19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424E5F"/>
    <w:multiLevelType w:val="hybridMultilevel"/>
    <w:tmpl w:val="B54A4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7I0NzAwMTc0tTBU0lEKTi0uzszPAykwrQUA8S5EaSwAAAA="/>
  </w:docVars>
  <w:rsids>
    <w:rsidRoot w:val="00F5342A"/>
    <w:rsid w:val="00016EA1"/>
    <w:rsid w:val="000A181E"/>
    <w:rsid w:val="00250C80"/>
    <w:rsid w:val="00347EE6"/>
    <w:rsid w:val="00385EA7"/>
    <w:rsid w:val="003F43BF"/>
    <w:rsid w:val="0041660C"/>
    <w:rsid w:val="00460087"/>
    <w:rsid w:val="0053599A"/>
    <w:rsid w:val="0060720C"/>
    <w:rsid w:val="00607D97"/>
    <w:rsid w:val="00746E0F"/>
    <w:rsid w:val="007B3335"/>
    <w:rsid w:val="008D515C"/>
    <w:rsid w:val="009E1876"/>
    <w:rsid w:val="00A3457E"/>
    <w:rsid w:val="00A67990"/>
    <w:rsid w:val="00BD7B4E"/>
    <w:rsid w:val="00DD37FD"/>
    <w:rsid w:val="00E05099"/>
    <w:rsid w:val="00EC5516"/>
    <w:rsid w:val="00EE1BF8"/>
    <w:rsid w:val="00F5342A"/>
    <w:rsid w:val="00FB11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C72352FC-D1BC-4793-A08B-DCC97CE7D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660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  <w:style w:type="paragraph" w:customStyle="1" w:styleId="Style2">
    <w:name w:val="Style2"/>
    <w:basedOn w:val="Normal"/>
    <w:rsid w:val="0041660C"/>
    <w:pPr>
      <w:widowControl w:val="0"/>
      <w:autoSpaceDE w:val="0"/>
      <w:autoSpaceDN w:val="0"/>
      <w:adjustRightInd w:val="0"/>
      <w:spacing w:line="552" w:lineRule="exact"/>
      <w:ind w:firstLine="2635"/>
    </w:pPr>
    <w:rPr>
      <w:rFonts w:ascii="Times New Roman" w:eastAsia="Calibri" w:hAnsi="Times New Roman" w:cs="Times New Roman"/>
    </w:rPr>
  </w:style>
  <w:style w:type="character" w:customStyle="1" w:styleId="FontStyle11">
    <w:name w:val="Font Style11"/>
    <w:rsid w:val="0041660C"/>
    <w:rPr>
      <w:rFonts w:ascii="Times New Roman" w:hAnsi="Times New Roman" w:cs="Times New Roman" w:hint="default"/>
      <w:sz w:val="22"/>
      <w:szCs w:val="22"/>
    </w:rPr>
  </w:style>
  <w:style w:type="paragraph" w:styleId="NoSpacing">
    <w:name w:val="No Spacing"/>
    <w:qFormat/>
    <w:rsid w:val="00FB119B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FB119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FB11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fileserver2\Shared_Folders\Users\petrzlat\ZAPOSLENJE%202013\Posao\Projekti\ROMI%20-%20GIZ%20Skgo%202021\REALIZACIJA\Activity%203\javni%20poziv%20i%20pravilnik\zlatko.petrin@zvezdara.org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tvorenosrce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Zoran Kovac</cp:lastModifiedBy>
  <cp:revision>2</cp:revision>
  <cp:lastPrinted>2021-12-14T08:40:00Z</cp:lastPrinted>
  <dcterms:created xsi:type="dcterms:W3CDTF">2022-03-02T10:17:00Z</dcterms:created>
  <dcterms:modified xsi:type="dcterms:W3CDTF">2022-03-02T10:17:00Z</dcterms:modified>
</cp:coreProperties>
</file>